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436C0D" w14:textId="77777777" w:rsidR="00F14936" w:rsidRDefault="00000000" w:rsidP="005A279A">
      <w:pPr>
        <w:pStyle w:val="Heading1"/>
        <w:jc w:val="both"/>
      </w:pPr>
      <w:bookmarkStart w:id="0" w:name="react-fast-training---platform-overview"/>
      <w:r>
        <w:t>React Fast Training - Platform Overview</w:t>
      </w:r>
    </w:p>
    <w:p w14:paraId="4D952C27" w14:textId="77777777" w:rsidR="00F14936" w:rsidRDefault="00000000" w:rsidP="005A279A">
      <w:pPr>
        <w:pStyle w:val="FirstParagraph"/>
        <w:jc w:val="both"/>
      </w:pPr>
      <w:r>
        <w:rPr>
          <w:b/>
          <w:bCs/>
        </w:rPr>
        <w:t>Note: This document is prepared for the website owner as a comprehensive guide to all features and functions of the React Fast Training platform.</w:t>
      </w:r>
    </w:p>
    <w:p w14:paraId="6ECBB0B4" w14:textId="77777777" w:rsidR="00F14936" w:rsidRDefault="00000000" w:rsidP="005A279A">
      <w:pPr>
        <w:jc w:val="both"/>
      </w:pPr>
      <w:r>
        <w:pict w14:anchorId="6080CBC7">
          <v:rect id="_x0000_i1025" style="width:0;height:1.5pt" o:hralign="center" o:hrstd="t" o:hr="t"/>
        </w:pict>
      </w:r>
    </w:p>
    <w:p w14:paraId="1746CFBF" w14:textId="77777777" w:rsidR="00F14936" w:rsidRDefault="00000000" w:rsidP="005A279A">
      <w:pPr>
        <w:pStyle w:val="Heading2"/>
        <w:jc w:val="both"/>
      </w:pPr>
      <w:bookmarkStart w:id="1" w:name="executive-summary"/>
      <w:r>
        <w:t>Executive Summary</w:t>
      </w:r>
    </w:p>
    <w:p w14:paraId="129C8AA9" w14:textId="77777777" w:rsidR="00F14936" w:rsidRDefault="00000000" w:rsidP="005A279A">
      <w:pPr>
        <w:pStyle w:val="FirstParagraph"/>
        <w:jc w:val="both"/>
      </w:pPr>
      <w:r>
        <w:t>React Fast Training’s digital platform is a modern, secure, and fully-integrated online system designed to streamline your first aid training business operations. Built with cutting-edge technology, the platform handles everything from customer bookings and payments to administrative management and email communications. The system is optimized for all devices (mobile phones, tablets, laptops, and desktops) and is designed to grow with your business. All customer data is securely stored, payments are processed through Stripe (a leading payment provider), and the entire system is hosted on enterprise-grade servers ensuring 99.9% uptime.</w:t>
      </w:r>
    </w:p>
    <w:p w14:paraId="1A8038AF" w14:textId="77777777" w:rsidR="00F14936" w:rsidRDefault="00000000" w:rsidP="005A279A">
      <w:pPr>
        <w:jc w:val="both"/>
      </w:pPr>
      <w:r>
        <w:pict w14:anchorId="48167758">
          <v:rect id="_x0000_i1026" style="width:0;height:1.5pt" o:hralign="center" o:hrstd="t" o:hr="t"/>
        </w:pict>
      </w:r>
    </w:p>
    <w:p w14:paraId="440B4965" w14:textId="77777777" w:rsidR="00F14936" w:rsidRDefault="00000000" w:rsidP="005A279A">
      <w:pPr>
        <w:pStyle w:val="Heading2"/>
        <w:jc w:val="both"/>
      </w:pPr>
      <w:bookmarkStart w:id="2" w:name="table-of-contents"/>
      <w:bookmarkEnd w:id="1"/>
      <w:r>
        <w:t>Table of Contents</w:t>
      </w:r>
    </w:p>
    <w:p w14:paraId="000B8DE6" w14:textId="77777777" w:rsidR="00F14936" w:rsidRDefault="00000000" w:rsidP="005A279A">
      <w:pPr>
        <w:pStyle w:val="Compact"/>
        <w:numPr>
          <w:ilvl w:val="0"/>
          <w:numId w:val="2"/>
        </w:numPr>
        <w:jc w:val="both"/>
      </w:pPr>
      <w:hyperlink w:anchor="core-platform-features">
        <w:r>
          <w:rPr>
            <w:rStyle w:val="Hyperlink"/>
          </w:rPr>
          <w:t>Core Platform Features</w:t>
        </w:r>
      </w:hyperlink>
    </w:p>
    <w:p w14:paraId="564F5ABD" w14:textId="77777777" w:rsidR="00F14936" w:rsidRDefault="00000000" w:rsidP="005A279A">
      <w:pPr>
        <w:pStyle w:val="Compact"/>
        <w:numPr>
          <w:ilvl w:val="0"/>
          <w:numId w:val="2"/>
        </w:numPr>
        <w:jc w:val="both"/>
      </w:pPr>
      <w:hyperlink w:anchor="public-website-features">
        <w:r>
          <w:rPr>
            <w:rStyle w:val="Hyperlink"/>
          </w:rPr>
          <w:t>Public Website Features</w:t>
        </w:r>
      </w:hyperlink>
    </w:p>
    <w:p w14:paraId="3D58E89E" w14:textId="77777777" w:rsidR="00F14936" w:rsidRDefault="00000000" w:rsidP="005A279A">
      <w:pPr>
        <w:pStyle w:val="Compact"/>
        <w:numPr>
          <w:ilvl w:val="0"/>
          <w:numId w:val="2"/>
        </w:numPr>
        <w:jc w:val="both"/>
      </w:pPr>
      <w:hyperlink w:anchor="booking-system">
        <w:r>
          <w:rPr>
            <w:rStyle w:val="Hyperlink"/>
          </w:rPr>
          <w:t>Booking System</w:t>
        </w:r>
      </w:hyperlink>
    </w:p>
    <w:p w14:paraId="16E0C25A" w14:textId="77777777" w:rsidR="00F14936" w:rsidRDefault="00000000" w:rsidP="005A279A">
      <w:pPr>
        <w:pStyle w:val="Compact"/>
        <w:numPr>
          <w:ilvl w:val="0"/>
          <w:numId w:val="2"/>
        </w:numPr>
        <w:jc w:val="both"/>
      </w:pPr>
      <w:hyperlink w:anchor="administration-portal">
        <w:r>
          <w:rPr>
            <w:rStyle w:val="Hyperlink"/>
          </w:rPr>
          <w:t>Administration Portal</w:t>
        </w:r>
      </w:hyperlink>
    </w:p>
    <w:p w14:paraId="478CBF13" w14:textId="77777777" w:rsidR="00F14936" w:rsidRDefault="00000000" w:rsidP="005A279A">
      <w:pPr>
        <w:pStyle w:val="Compact"/>
        <w:numPr>
          <w:ilvl w:val="0"/>
          <w:numId w:val="2"/>
        </w:numPr>
        <w:jc w:val="both"/>
      </w:pPr>
      <w:hyperlink w:anchor="technical-features--optimization">
        <w:r>
          <w:rPr>
            <w:rStyle w:val="Hyperlink"/>
          </w:rPr>
          <w:t>Technical Features &amp; Optimization</w:t>
        </w:r>
      </w:hyperlink>
    </w:p>
    <w:p w14:paraId="7D8B2792" w14:textId="77777777" w:rsidR="00F14936" w:rsidRDefault="00000000" w:rsidP="005A279A">
      <w:pPr>
        <w:jc w:val="both"/>
      </w:pPr>
      <w:r>
        <w:pict w14:anchorId="20ED53F2">
          <v:rect id="_x0000_i1027" style="width:0;height:1.5pt" o:hralign="center" o:hrstd="t" o:hr="t"/>
        </w:pict>
      </w:r>
    </w:p>
    <w:p w14:paraId="5E7A0CEA" w14:textId="77777777" w:rsidR="00F14936" w:rsidRDefault="00000000" w:rsidP="005A279A">
      <w:pPr>
        <w:pStyle w:val="Heading2"/>
        <w:jc w:val="both"/>
      </w:pPr>
      <w:bookmarkStart w:id="3" w:name="core-platform-features"/>
      <w:bookmarkEnd w:id="2"/>
      <w:r>
        <w:t>1. Core Platform Features</w:t>
      </w:r>
    </w:p>
    <w:p w14:paraId="0B4E5709" w14:textId="77777777" w:rsidR="00F14936" w:rsidRDefault="00000000" w:rsidP="005A279A">
      <w:pPr>
        <w:pStyle w:val="Heading3"/>
        <w:jc w:val="both"/>
      </w:pPr>
      <w:bookmarkStart w:id="4" w:name="website-structure"/>
      <w:r>
        <w:t>Website Structure</w:t>
      </w:r>
    </w:p>
    <w:p w14:paraId="576DA892" w14:textId="77777777" w:rsidR="00F14936" w:rsidRDefault="00000000" w:rsidP="005A279A">
      <w:pPr>
        <w:pStyle w:val="Compact"/>
        <w:numPr>
          <w:ilvl w:val="0"/>
          <w:numId w:val="3"/>
        </w:numPr>
        <w:jc w:val="both"/>
      </w:pPr>
      <w:r>
        <w:rPr>
          <w:b/>
          <w:bCs/>
        </w:rPr>
        <w:t>Homepage</w:t>
      </w:r>
      <w:r>
        <w:t>: Professional landing page showcasing your services</w:t>
      </w:r>
    </w:p>
    <w:p w14:paraId="24E8BAA3" w14:textId="77777777" w:rsidR="00F14936" w:rsidRDefault="00000000" w:rsidP="005A279A">
      <w:pPr>
        <w:pStyle w:val="Compact"/>
        <w:numPr>
          <w:ilvl w:val="0"/>
          <w:numId w:val="3"/>
        </w:numPr>
        <w:jc w:val="both"/>
      </w:pPr>
      <w:r>
        <w:rPr>
          <w:b/>
          <w:bCs/>
        </w:rPr>
        <w:t>Course Pages</w:t>
      </w:r>
      <w:r>
        <w:t>: Detailed information about each training course (EFAW, FAW, Paediatric)</w:t>
      </w:r>
    </w:p>
    <w:p w14:paraId="0F4CD1A4" w14:textId="77777777" w:rsidR="00F14936" w:rsidRDefault="00000000" w:rsidP="005A279A">
      <w:pPr>
        <w:pStyle w:val="Compact"/>
        <w:numPr>
          <w:ilvl w:val="0"/>
          <w:numId w:val="3"/>
        </w:numPr>
        <w:jc w:val="both"/>
      </w:pPr>
      <w:r>
        <w:rPr>
          <w:b/>
          <w:bCs/>
        </w:rPr>
        <w:t>Booking System</w:t>
      </w:r>
      <w:r>
        <w:t>: Complete online booking and payment processing</w:t>
      </w:r>
    </w:p>
    <w:p w14:paraId="11132C90" w14:textId="77777777" w:rsidR="00F14936" w:rsidRDefault="00000000" w:rsidP="005A279A">
      <w:pPr>
        <w:pStyle w:val="Compact"/>
        <w:numPr>
          <w:ilvl w:val="0"/>
          <w:numId w:val="3"/>
        </w:numPr>
        <w:jc w:val="both"/>
      </w:pPr>
      <w:r>
        <w:rPr>
          <w:b/>
          <w:bCs/>
        </w:rPr>
        <w:t>Training Venues</w:t>
      </w:r>
      <w:r>
        <w:t>: Information about all Yorkshire locations</w:t>
      </w:r>
    </w:p>
    <w:p w14:paraId="27A15BB1" w14:textId="77777777" w:rsidR="00F14936" w:rsidRDefault="00000000" w:rsidP="005A279A">
      <w:pPr>
        <w:pStyle w:val="Compact"/>
        <w:numPr>
          <w:ilvl w:val="0"/>
          <w:numId w:val="3"/>
        </w:numPr>
        <w:jc w:val="both"/>
      </w:pPr>
      <w:r>
        <w:rPr>
          <w:b/>
          <w:bCs/>
        </w:rPr>
        <w:t>About Page</w:t>
      </w:r>
      <w:r>
        <w:t>: Company history and credentials</w:t>
      </w:r>
    </w:p>
    <w:p w14:paraId="744764CC" w14:textId="77777777" w:rsidR="00F14936" w:rsidRDefault="00000000" w:rsidP="005A279A">
      <w:pPr>
        <w:pStyle w:val="Compact"/>
        <w:numPr>
          <w:ilvl w:val="0"/>
          <w:numId w:val="3"/>
        </w:numPr>
        <w:jc w:val="both"/>
      </w:pPr>
      <w:r>
        <w:rPr>
          <w:b/>
          <w:bCs/>
        </w:rPr>
        <w:t>Contact Page</w:t>
      </w:r>
      <w:r>
        <w:t>: Multiple ways for customers to reach you</w:t>
      </w:r>
    </w:p>
    <w:p w14:paraId="71F2DB98" w14:textId="77777777" w:rsidR="00F14936" w:rsidRDefault="00000000" w:rsidP="005A279A">
      <w:pPr>
        <w:pStyle w:val="Compact"/>
        <w:numPr>
          <w:ilvl w:val="0"/>
          <w:numId w:val="3"/>
        </w:numPr>
        <w:jc w:val="both"/>
      </w:pPr>
      <w:r>
        <w:rPr>
          <w:b/>
          <w:bCs/>
        </w:rPr>
        <w:t>FAQ Section</w:t>
      </w:r>
      <w:r>
        <w:t>: Answers to common customer questions</w:t>
      </w:r>
    </w:p>
    <w:p w14:paraId="0CDF4F3B" w14:textId="77777777" w:rsidR="00F14936" w:rsidRDefault="00000000" w:rsidP="005A279A">
      <w:pPr>
        <w:pStyle w:val="Heading3"/>
        <w:jc w:val="both"/>
      </w:pPr>
      <w:bookmarkStart w:id="5" w:name="business-capabilities"/>
      <w:bookmarkEnd w:id="4"/>
      <w:r>
        <w:t>Business Capabilities</w:t>
      </w:r>
    </w:p>
    <w:p w14:paraId="6DEF4B65" w14:textId="77777777" w:rsidR="00F14936" w:rsidRDefault="00000000" w:rsidP="005A279A">
      <w:pPr>
        <w:pStyle w:val="Compact"/>
        <w:numPr>
          <w:ilvl w:val="0"/>
          <w:numId w:val="4"/>
        </w:numPr>
        <w:jc w:val="both"/>
      </w:pPr>
      <w:r>
        <w:rPr>
          <w:b/>
          <w:bCs/>
        </w:rPr>
        <w:t>24/7 Online Presence</w:t>
      </w:r>
      <w:r>
        <w:t>: Customers can browse and book courses anytime</w:t>
      </w:r>
    </w:p>
    <w:p w14:paraId="102C4E0A" w14:textId="77777777" w:rsidR="00F14936" w:rsidRDefault="00000000" w:rsidP="005A279A">
      <w:pPr>
        <w:pStyle w:val="Compact"/>
        <w:numPr>
          <w:ilvl w:val="0"/>
          <w:numId w:val="4"/>
        </w:numPr>
        <w:jc w:val="both"/>
      </w:pPr>
      <w:r>
        <w:rPr>
          <w:b/>
          <w:bCs/>
        </w:rPr>
        <w:t>Automated Email System</w:t>
      </w:r>
      <w:r>
        <w:t>: Booking confirmations sent automatically</w:t>
      </w:r>
    </w:p>
    <w:p w14:paraId="0EBAA24A" w14:textId="77777777" w:rsidR="00F14936" w:rsidRDefault="00000000" w:rsidP="005A279A">
      <w:pPr>
        <w:pStyle w:val="Compact"/>
        <w:numPr>
          <w:ilvl w:val="0"/>
          <w:numId w:val="4"/>
        </w:numPr>
        <w:jc w:val="both"/>
      </w:pPr>
      <w:r>
        <w:rPr>
          <w:b/>
          <w:bCs/>
        </w:rPr>
        <w:t>Secure Payment Processing</w:t>
      </w:r>
      <w:r>
        <w:t>: All payments handled by Stripe</w:t>
      </w:r>
    </w:p>
    <w:p w14:paraId="28F09D64" w14:textId="77777777" w:rsidR="00F14936" w:rsidRDefault="00000000" w:rsidP="005A279A">
      <w:pPr>
        <w:pStyle w:val="Compact"/>
        <w:numPr>
          <w:ilvl w:val="0"/>
          <w:numId w:val="4"/>
        </w:numPr>
        <w:jc w:val="both"/>
      </w:pPr>
      <w:r>
        <w:rPr>
          <w:b/>
          <w:bCs/>
        </w:rPr>
        <w:lastRenderedPageBreak/>
        <w:t>Mobile-First Design</w:t>
      </w:r>
      <w:r>
        <w:t>: Works perfectly on all devices</w:t>
      </w:r>
    </w:p>
    <w:p w14:paraId="31D2DB1F" w14:textId="1573F204" w:rsidR="00F14936" w:rsidRDefault="00000000" w:rsidP="005A279A">
      <w:pPr>
        <w:pStyle w:val="Compact"/>
        <w:numPr>
          <w:ilvl w:val="0"/>
          <w:numId w:val="4"/>
        </w:numPr>
        <w:jc w:val="both"/>
      </w:pPr>
      <w:r>
        <w:rPr>
          <w:b/>
          <w:bCs/>
        </w:rPr>
        <w:t>SEO Optimized</w:t>
      </w:r>
      <w:r>
        <w:t>: Designed to rank well in Google searches</w:t>
      </w:r>
      <w:r w:rsidR="004B125B">
        <w:t xml:space="preserve"> (will take a few weeks)</w:t>
      </w:r>
    </w:p>
    <w:p w14:paraId="012D0D48" w14:textId="77777777" w:rsidR="00F14936" w:rsidRDefault="00000000" w:rsidP="005A279A">
      <w:pPr>
        <w:jc w:val="both"/>
      </w:pPr>
      <w:r>
        <w:pict w14:anchorId="4BBA30BF">
          <v:rect id="_x0000_i1028" style="width:0;height:1.5pt" o:hralign="center" o:hrstd="t" o:hr="t"/>
        </w:pict>
      </w:r>
    </w:p>
    <w:p w14:paraId="38632E8A" w14:textId="77777777" w:rsidR="00F14936" w:rsidRDefault="00000000" w:rsidP="005A279A">
      <w:pPr>
        <w:pStyle w:val="Heading2"/>
        <w:jc w:val="both"/>
      </w:pPr>
      <w:bookmarkStart w:id="6" w:name="public-website-features"/>
      <w:bookmarkEnd w:id="3"/>
      <w:bookmarkEnd w:id="5"/>
      <w:r>
        <w:t>2. Public Website Features</w:t>
      </w:r>
    </w:p>
    <w:p w14:paraId="4FFD447E" w14:textId="77777777" w:rsidR="00F14936" w:rsidRDefault="00000000" w:rsidP="005A279A">
      <w:pPr>
        <w:pStyle w:val="Heading3"/>
        <w:jc w:val="both"/>
      </w:pPr>
      <w:bookmarkStart w:id="7" w:name="homepage-components"/>
      <w:r>
        <w:t>Homepage Components</w:t>
      </w:r>
    </w:p>
    <w:p w14:paraId="42396B57" w14:textId="77777777" w:rsidR="00F14936" w:rsidRDefault="00000000" w:rsidP="005A279A">
      <w:pPr>
        <w:pStyle w:val="Compact"/>
        <w:numPr>
          <w:ilvl w:val="0"/>
          <w:numId w:val="5"/>
        </w:numPr>
        <w:jc w:val="both"/>
      </w:pPr>
      <w:r>
        <w:rPr>
          <w:b/>
          <w:bCs/>
        </w:rPr>
        <w:t>Hero Section</w:t>
      </w:r>
      <w:r>
        <w:t>: Eye-catching banner with your key message</w:t>
      </w:r>
    </w:p>
    <w:p w14:paraId="2FD7D314" w14:textId="77777777" w:rsidR="00F14936" w:rsidRDefault="00000000" w:rsidP="005A279A">
      <w:pPr>
        <w:pStyle w:val="Compact"/>
        <w:numPr>
          <w:ilvl w:val="0"/>
          <w:numId w:val="5"/>
        </w:numPr>
        <w:jc w:val="both"/>
      </w:pPr>
      <w:r>
        <w:rPr>
          <w:b/>
          <w:bCs/>
        </w:rPr>
        <w:t>Service Overview</w:t>
      </w:r>
      <w:r>
        <w:t>: Quick summary of all training courses</w:t>
      </w:r>
    </w:p>
    <w:p w14:paraId="05C98461" w14:textId="77777777" w:rsidR="00F14936" w:rsidRDefault="00000000" w:rsidP="005A279A">
      <w:pPr>
        <w:pStyle w:val="Compact"/>
        <w:numPr>
          <w:ilvl w:val="0"/>
          <w:numId w:val="5"/>
        </w:numPr>
        <w:jc w:val="both"/>
      </w:pPr>
      <w:r>
        <w:rPr>
          <w:b/>
          <w:bCs/>
        </w:rPr>
        <w:t>Trust Indicators</w:t>
      </w:r>
      <w:r>
        <w:t>: HSE approval badges and certifications</w:t>
      </w:r>
    </w:p>
    <w:p w14:paraId="1EE8361C" w14:textId="77777777" w:rsidR="00F14936" w:rsidRDefault="00000000" w:rsidP="005A279A">
      <w:pPr>
        <w:pStyle w:val="Compact"/>
        <w:numPr>
          <w:ilvl w:val="0"/>
          <w:numId w:val="5"/>
        </w:numPr>
        <w:jc w:val="both"/>
      </w:pPr>
      <w:r>
        <w:rPr>
          <w:b/>
          <w:bCs/>
        </w:rPr>
        <w:t>Call-to-Action Buttons</w:t>
      </w:r>
      <w:r>
        <w:t>: Easy navigation to booking system</w:t>
      </w:r>
    </w:p>
    <w:p w14:paraId="4D70A4D7" w14:textId="77777777" w:rsidR="00F14936" w:rsidRDefault="00000000" w:rsidP="005A279A">
      <w:pPr>
        <w:pStyle w:val="Compact"/>
        <w:numPr>
          <w:ilvl w:val="0"/>
          <w:numId w:val="5"/>
        </w:numPr>
        <w:jc w:val="both"/>
      </w:pPr>
      <w:r>
        <w:rPr>
          <w:b/>
          <w:bCs/>
        </w:rPr>
        <w:t>Testimonials Section</w:t>
      </w:r>
      <w:r>
        <w:t>: Space for customer reviews</w:t>
      </w:r>
    </w:p>
    <w:p w14:paraId="7570AFAF" w14:textId="77777777" w:rsidR="00F14936" w:rsidRDefault="00000000" w:rsidP="005A279A">
      <w:pPr>
        <w:pStyle w:val="Compact"/>
        <w:numPr>
          <w:ilvl w:val="0"/>
          <w:numId w:val="5"/>
        </w:numPr>
        <w:jc w:val="both"/>
      </w:pPr>
      <w:r>
        <w:rPr>
          <w:b/>
          <w:bCs/>
        </w:rPr>
        <w:t>Location Information</w:t>
      </w:r>
      <w:r>
        <w:t>: Coverage areas across Yorkshire</w:t>
      </w:r>
    </w:p>
    <w:p w14:paraId="7F10B5C5" w14:textId="77777777" w:rsidR="00F14936" w:rsidRDefault="00000000" w:rsidP="005A279A">
      <w:pPr>
        <w:pStyle w:val="Heading3"/>
        <w:jc w:val="both"/>
      </w:pPr>
      <w:bookmarkStart w:id="8" w:name="course-information-pages"/>
      <w:bookmarkEnd w:id="7"/>
      <w:r>
        <w:t>Course Information Pages</w:t>
      </w:r>
    </w:p>
    <w:p w14:paraId="3F1A47AB" w14:textId="77777777" w:rsidR="00F14936" w:rsidRDefault="00000000" w:rsidP="005A279A">
      <w:pPr>
        <w:pStyle w:val="FirstParagraph"/>
        <w:jc w:val="both"/>
      </w:pPr>
      <w:r>
        <w:t>Each course (EFAW, FAW, Paediatric) has its own dedicated page featuring: - Comprehensive course description - Learning outcomes and syllabus - Duration and pricing information - HSE/Ofqual certification details - Direct booking buttons - Prerequisites and requirements</w:t>
      </w:r>
    </w:p>
    <w:p w14:paraId="6E3C43C2" w14:textId="77777777" w:rsidR="00F14936" w:rsidRDefault="00000000" w:rsidP="005A279A">
      <w:pPr>
        <w:pStyle w:val="Heading3"/>
        <w:jc w:val="both"/>
      </w:pPr>
      <w:bookmarkStart w:id="9" w:name="contact-support"/>
      <w:bookmarkEnd w:id="8"/>
      <w:r>
        <w:t>Contact &amp; Support</w:t>
      </w:r>
    </w:p>
    <w:p w14:paraId="1900651C" w14:textId="77777777" w:rsidR="00F14936" w:rsidRDefault="00000000" w:rsidP="005A279A">
      <w:pPr>
        <w:pStyle w:val="Compact"/>
        <w:numPr>
          <w:ilvl w:val="0"/>
          <w:numId w:val="6"/>
        </w:numPr>
        <w:jc w:val="both"/>
      </w:pPr>
      <w:r>
        <w:rPr>
          <w:b/>
          <w:bCs/>
        </w:rPr>
        <w:t>Contact Form</w:t>
      </w:r>
      <w:r>
        <w:t>: Direct inquiries sent to your email</w:t>
      </w:r>
    </w:p>
    <w:p w14:paraId="3F33B1EC" w14:textId="77777777" w:rsidR="00F14936" w:rsidRDefault="00000000" w:rsidP="005A279A">
      <w:pPr>
        <w:pStyle w:val="Compact"/>
        <w:numPr>
          <w:ilvl w:val="0"/>
          <w:numId w:val="6"/>
        </w:numPr>
        <w:jc w:val="both"/>
      </w:pPr>
      <w:r>
        <w:rPr>
          <w:b/>
          <w:bCs/>
        </w:rPr>
        <w:t>Phone Numbers</w:t>
      </w:r>
      <w:r>
        <w:t>: Clickable for mobile users</w:t>
      </w:r>
    </w:p>
    <w:p w14:paraId="0334E6A7" w14:textId="14FBC885" w:rsidR="00F14936" w:rsidRDefault="00000000" w:rsidP="00A84A5E">
      <w:pPr>
        <w:pStyle w:val="Compact"/>
        <w:numPr>
          <w:ilvl w:val="0"/>
          <w:numId w:val="6"/>
        </w:numPr>
        <w:jc w:val="both"/>
      </w:pPr>
      <w:r>
        <w:rPr>
          <w:b/>
          <w:bCs/>
        </w:rPr>
        <w:t>Email Addresses</w:t>
      </w:r>
      <w:r>
        <w:t>: Properly configured for different departments</w:t>
      </w:r>
    </w:p>
    <w:p w14:paraId="1F81508A" w14:textId="77777777" w:rsidR="00F14936" w:rsidRDefault="00000000" w:rsidP="005A279A">
      <w:pPr>
        <w:jc w:val="both"/>
      </w:pPr>
      <w:r>
        <w:pict w14:anchorId="40ECF451">
          <v:rect id="_x0000_i1029" style="width:0;height:1.5pt" o:hralign="center" o:hrstd="t" o:hr="t"/>
        </w:pict>
      </w:r>
    </w:p>
    <w:p w14:paraId="3EFB76A2" w14:textId="77777777" w:rsidR="00F14936" w:rsidRDefault="00000000" w:rsidP="005A279A">
      <w:pPr>
        <w:pStyle w:val="Heading2"/>
        <w:jc w:val="both"/>
      </w:pPr>
      <w:bookmarkStart w:id="10" w:name="booking-system"/>
      <w:bookmarkEnd w:id="6"/>
      <w:bookmarkEnd w:id="9"/>
      <w:r>
        <w:t>3. Booking System</w:t>
      </w:r>
    </w:p>
    <w:p w14:paraId="5002EDAE" w14:textId="77777777" w:rsidR="00F14936" w:rsidRDefault="00000000" w:rsidP="005A279A">
      <w:pPr>
        <w:pStyle w:val="Heading3"/>
        <w:jc w:val="both"/>
      </w:pPr>
      <w:bookmarkStart w:id="11" w:name="customer-journey"/>
      <w:r>
        <w:t>Customer Journey</w:t>
      </w:r>
    </w:p>
    <w:p w14:paraId="1B651B55" w14:textId="77777777" w:rsidR="00F14936" w:rsidRDefault="00000000" w:rsidP="005A279A">
      <w:pPr>
        <w:pStyle w:val="Compact"/>
        <w:numPr>
          <w:ilvl w:val="0"/>
          <w:numId w:val="7"/>
        </w:numPr>
        <w:jc w:val="both"/>
      </w:pPr>
      <w:r>
        <w:rPr>
          <w:b/>
          <w:bCs/>
        </w:rPr>
        <w:t>Course Selection</w:t>
      </w:r>
      <w:r>
        <w:t>: Browse available courses and dates</w:t>
      </w:r>
    </w:p>
    <w:p w14:paraId="10D64DAB" w14:textId="77777777" w:rsidR="00F14936" w:rsidRDefault="00000000" w:rsidP="005A279A">
      <w:pPr>
        <w:pStyle w:val="Compact"/>
        <w:numPr>
          <w:ilvl w:val="0"/>
          <w:numId w:val="7"/>
        </w:numPr>
        <w:jc w:val="both"/>
      </w:pPr>
      <w:r>
        <w:rPr>
          <w:b/>
          <w:bCs/>
        </w:rPr>
        <w:t>Availability Calendar</w:t>
      </w:r>
      <w:r>
        <w:t>: Real-time view of open sessions</w:t>
      </w:r>
    </w:p>
    <w:p w14:paraId="086E5F08" w14:textId="77777777" w:rsidR="00F14936" w:rsidRDefault="00000000" w:rsidP="005A279A">
      <w:pPr>
        <w:pStyle w:val="Compact"/>
        <w:numPr>
          <w:ilvl w:val="0"/>
          <w:numId w:val="7"/>
        </w:numPr>
        <w:jc w:val="both"/>
      </w:pPr>
      <w:r>
        <w:rPr>
          <w:b/>
          <w:bCs/>
        </w:rPr>
        <w:t>Participant Details</w:t>
      </w:r>
      <w:r>
        <w:t>: Collect attendee information</w:t>
      </w:r>
    </w:p>
    <w:p w14:paraId="0D407B71" w14:textId="77777777" w:rsidR="00F14936" w:rsidRDefault="00000000" w:rsidP="005A279A">
      <w:pPr>
        <w:pStyle w:val="Compact"/>
        <w:numPr>
          <w:ilvl w:val="0"/>
          <w:numId w:val="7"/>
        </w:numPr>
        <w:jc w:val="both"/>
      </w:pPr>
      <w:r>
        <w:rPr>
          <w:b/>
          <w:bCs/>
        </w:rPr>
        <w:t>Special Requirements</w:t>
      </w:r>
      <w:r>
        <w:t>: Dietary/medical needs capture</w:t>
      </w:r>
    </w:p>
    <w:p w14:paraId="7DCC671A" w14:textId="77777777" w:rsidR="00F14936" w:rsidRDefault="00000000" w:rsidP="005A279A">
      <w:pPr>
        <w:pStyle w:val="Compact"/>
        <w:numPr>
          <w:ilvl w:val="0"/>
          <w:numId w:val="7"/>
        </w:numPr>
        <w:jc w:val="both"/>
      </w:pPr>
      <w:r>
        <w:rPr>
          <w:b/>
          <w:bCs/>
        </w:rPr>
        <w:t>Secure Payment</w:t>
      </w:r>
      <w:r>
        <w:t>: Stripe-powered checkout</w:t>
      </w:r>
    </w:p>
    <w:p w14:paraId="259C5479" w14:textId="77777777" w:rsidR="00F14936" w:rsidRDefault="00000000" w:rsidP="005A279A">
      <w:pPr>
        <w:pStyle w:val="Compact"/>
        <w:numPr>
          <w:ilvl w:val="0"/>
          <w:numId w:val="7"/>
        </w:numPr>
        <w:jc w:val="both"/>
      </w:pPr>
      <w:r>
        <w:rPr>
          <w:b/>
          <w:bCs/>
        </w:rPr>
        <w:t>Instant Confirmation</w:t>
      </w:r>
      <w:r>
        <w:t>: Automated email with booking details</w:t>
      </w:r>
    </w:p>
    <w:p w14:paraId="79615B87" w14:textId="77777777" w:rsidR="00F14936" w:rsidRDefault="00000000" w:rsidP="005A279A">
      <w:pPr>
        <w:pStyle w:val="Heading3"/>
        <w:jc w:val="both"/>
      </w:pPr>
      <w:bookmarkStart w:id="12" w:name="key-booking-features"/>
      <w:bookmarkEnd w:id="11"/>
      <w:r>
        <w:t>Key Booking Features</w:t>
      </w:r>
    </w:p>
    <w:p w14:paraId="27014560" w14:textId="77777777" w:rsidR="00F14936" w:rsidRDefault="00000000" w:rsidP="005A279A">
      <w:pPr>
        <w:pStyle w:val="Compact"/>
        <w:numPr>
          <w:ilvl w:val="0"/>
          <w:numId w:val="8"/>
        </w:numPr>
        <w:jc w:val="both"/>
      </w:pPr>
      <w:r>
        <w:rPr>
          <w:b/>
          <w:bCs/>
        </w:rPr>
        <w:t>Real-Time Availability</w:t>
      </w:r>
      <w:r>
        <w:t>: Shows current spaces for each session</w:t>
      </w:r>
    </w:p>
    <w:p w14:paraId="76CF4D1D" w14:textId="77777777" w:rsidR="00F14936" w:rsidRDefault="00000000" w:rsidP="005A279A">
      <w:pPr>
        <w:pStyle w:val="Compact"/>
        <w:numPr>
          <w:ilvl w:val="0"/>
          <w:numId w:val="8"/>
        </w:numPr>
        <w:jc w:val="both"/>
      </w:pPr>
      <w:r>
        <w:rPr>
          <w:b/>
          <w:bCs/>
        </w:rPr>
        <w:t>Multiple Participants</w:t>
      </w:r>
      <w:r>
        <w:t>: Book for groups up to 12 people</w:t>
      </w:r>
    </w:p>
    <w:p w14:paraId="09CE3831" w14:textId="77777777" w:rsidR="00F14936" w:rsidRDefault="00000000" w:rsidP="005A279A">
      <w:pPr>
        <w:pStyle w:val="Compact"/>
        <w:numPr>
          <w:ilvl w:val="0"/>
          <w:numId w:val="8"/>
        </w:numPr>
        <w:jc w:val="both"/>
      </w:pPr>
      <w:r>
        <w:rPr>
          <w:b/>
          <w:bCs/>
        </w:rPr>
        <w:t>Group Discounts</w:t>
      </w:r>
      <w:r>
        <w:t>: Automatic 10% off for 5+ participants</w:t>
      </w:r>
    </w:p>
    <w:p w14:paraId="474E5D95" w14:textId="77777777" w:rsidR="00F14936" w:rsidRDefault="00000000" w:rsidP="005A279A">
      <w:pPr>
        <w:pStyle w:val="Compact"/>
        <w:numPr>
          <w:ilvl w:val="0"/>
          <w:numId w:val="8"/>
        </w:numPr>
        <w:jc w:val="both"/>
      </w:pPr>
      <w:r>
        <w:rPr>
          <w:b/>
          <w:bCs/>
        </w:rPr>
        <w:t>Mobile Optimized</w:t>
      </w:r>
      <w:r>
        <w:t>: Easy booking on phones and tablets</w:t>
      </w:r>
    </w:p>
    <w:p w14:paraId="2468F64C" w14:textId="77777777" w:rsidR="00F14936" w:rsidRDefault="00000000" w:rsidP="005A279A">
      <w:pPr>
        <w:pStyle w:val="Compact"/>
        <w:numPr>
          <w:ilvl w:val="0"/>
          <w:numId w:val="8"/>
        </w:numPr>
        <w:jc w:val="both"/>
      </w:pPr>
      <w:r>
        <w:rPr>
          <w:b/>
          <w:bCs/>
        </w:rPr>
        <w:t>Secure Payment</w:t>
      </w:r>
      <w:r>
        <w:t>: PCI-compliant payment processing</w:t>
      </w:r>
    </w:p>
    <w:p w14:paraId="69BD7AED" w14:textId="77777777" w:rsidR="00F14936" w:rsidRDefault="00000000" w:rsidP="005A279A">
      <w:pPr>
        <w:pStyle w:val="Compact"/>
        <w:numPr>
          <w:ilvl w:val="0"/>
          <w:numId w:val="8"/>
        </w:numPr>
        <w:jc w:val="both"/>
      </w:pPr>
      <w:r>
        <w:rPr>
          <w:b/>
          <w:bCs/>
        </w:rPr>
        <w:t>Booking Reference</w:t>
      </w:r>
      <w:r>
        <w:t>: Unique code for each booking</w:t>
      </w:r>
    </w:p>
    <w:p w14:paraId="2521D494" w14:textId="77777777" w:rsidR="00F14936" w:rsidRDefault="00000000" w:rsidP="005A279A">
      <w:pPr>
        <w:pStyle w:val="Heading3"/>
        <w:jc w:val="both"/>
      </w:pPr>
      <w:bookmarkStart w:id="13" w:name="payment-system"/>
      <w:bookmarkEnd w:id="12"/>
      <w:r>
        <w:lastRenderedPageBreak/>
        <w:t>Payment System</w:t>
      </w:r>
    </w:p>
    <w:p w14:paraId="1DE4FC9F" w14:textId="77777777" w:rsidR="00F14936" w:rsidRDefault="00000000" w:rsidP="005A279A">
      <w:pPr>
        <w:pStyle w:val="Compact"/>
        <w:numPr>
          <w:ilvl w:val="0"/>
          <w:numId w:val="9"/>
        </w:numPr>
        <w:jc w:val="both"/>
      </w:pPr>
      <w:r>
        <w:rPr>
          <w:b/>
          <w:bCs/>
        </w:rPr>
        <w:t>Stripe Integration</w:t>
      </w:r>
      <w:r>
        <w:t>: Industry-leading payment processor</w:t>
      </w:r>
    </w:p>
    <w:p w14:paraId="74BC24D8" w14:textId="77777777" w:rsidR="00F14936" w:rsidRDefault="00000000" w:rsidP="005A279A">
      <w:pPr>
        <w:pStyle w:val="Compact"/>
        <w:numPr>
          <w:ilvl w:val="0"/>
          <w:numId w:val="9"/>
        </w:numPr>
        <w:jc w:val="both"/>
      </w:pPr>
      <w:r>
        <w:rPr>
          <w:b/>
          <w:bCs/>
        </w:rPr>
        <w:t>Card Payments</w:t>
      </w:r>
      <w:r>
        <w:t>: Accept all major credit/debit cards</w:t>
      </w:r>
    </w:p>
    <w:p w14:paraId="70DE5E70" w14:textId="77777777" w:rsidR="00F14936" w:rsidRDefault="00000000" w:rsidP="005A279A">
      <w:pPr>
        <w:pStyle w:val="Compact"/>
        <w:numPr>
          <w:ilvl w:val="0"/>
          <w:numId w:val="9"/>
        </w:numPr>
        <w:jc w:val="both"/>
      </w:pPr>
      <w:r>
        <w:rPr>
          <w:b/>
          <w:bCs/>
        </w:rPr>
        <w:t>Secure Processing</w:t>
      </w:r>
      <w:r>
        <w:t>: Bank-level encryption</w:t>
      </w:r>
    </w:p>
    <w:p w14:paraId="1DD9E527" w14:textId="77777777" w:rsidR="00F14936" w:rsidRDefault="00000000" w:rsidP="005A279A">
      <w:pPr>
        <w:pStyle w:val="Compact"/>
        <w:numPr>
          <w:ilvl w:val="0"/>
          <w:numId w:val="9"/>
        </w:numPr>
        <w:jc w:val="both"/>
      </w:pPr>
      <w:r>
        <w:rPr>
          <w:b/>
          <w:bCs/>
        </w:rPr>
        <w:t>Instant Confirmation</w:t>
      </w:r>
      <w:r>
        <w:t>: Payment verified immediately</w:t>
      </w:r>
    </w:p>
    <w:p w14:paraId="4B38C363" w14:textId="77777777" w:rsidR="00F14936" w:rsidRDefault="00000000" w:rsidP="005A279A">
      <w:pPr>
        <w:pStyle w:val="Compact"/>
        <w:numPr>
          <w:ilvl w:val="0"/>
          <w:numId w:val="9"/>
        </w:numPr>
        <w:jc w:val="both"/>
      </w:pPr>
      <w:r>
        <w:rPr>
          <w:b/>
          <w:bCs/>
        </w:rPr>
        <w:t>Future Features</w:t>
      </w:r>
      <w:r>
        <w:t>: Invoice generation and payment plans</w:t>
      </w:r>
    </w:p>
    <w:p w14:paraId="5BAC8BF9" w14:textId="77777777" w:rsidR="00F14936" w:rsidRDefault="00000000" w:rsidP="005A279A">
      <w:pPr>
        <w:jc w:val="both"/>
      </w:pPr>
      <w:r>
        <w:pict w14:anchorId="5D65949A">
          <v:rect id="_x0000_i1030" style="width:0;height:1.5pt" o:hralign="center" o:hrstd="t" o:hr="t"/>
        </w:pict>
      </w:r>
    </w:p>
    <w:p w14:paraId="0582B597" w14:textId="77777777" w:rsidR="00F14936" w:rsidRDefault="00000000" w:rsidP="005A279A">
      <w:pPr>
        <w:pStyle w:val="Heading2"/>
        <w:jc w:val="both"/>
      </w:pPr>
      <w:bookmarkStart w:id="14" w:name="administration-portal"/>
      <w:bookmarkEnd w:id="10"/>
      <w:bookmarkEnd w:id="13"/>
      <w:r>
        <w:t>4. Administration Portal</w:t>
      </w:r>
    </w:p>
    <w:p w14:paraId="027D0513" w14:textId="77777777" w:rsidR="00F14936" w:rsidRDefault="00000000" w:rsidP="005A279A">
      <w:pPr>
        <w:pStyle w:val="Heading3"/>
        <w:jc w:val="both"/>
      </w:pPr>
      <w:bookmarkStart w:id="15" w:name="dashboard-overview"/>
      <w:r>
        <w:t>Dashboard Overview</w:t>
      </w:r>
    </w:p>
    <w:p w14:paraId="11386B9E" w14:textId="77777777" w:rsidR="00F14936" w:rsidRDefault="00000000" w:rsidP="005A279A">
      <w:pPr>
        <w:pStyle w:val="FirstParagraph"/>
        <w:jc w:val="both"/>
      </w:pPr>
      <w:r>
        <w:t xml:space="preserve">The admin dashboard (accessible at /admin) provides: - </w:t>
      </w:r>
      <w:r>
        <w:rPr>
          <w:b/>
          <w:bCs/>
        </w:rPr>
        <w:t>Revenue Metrics</w:t>
      </w:r>
      <w:r>
        <w:t xml:space="preserve">: Monthly income tracking with graphs - </w:t>
      </w:r>
      <w:r>
        <w:rPr>
          <w:b/>
          <w:bCs/>
        </w:rPr>
        <w:t>Booking Statistics</w:t>
      </w:r>
      <w:r>
        <w:t xml:space="preserve">: New bookings, pending, confirmed - </w:t>
      </w:r>
      <w:r>
        <w:rPr>
          <w:b/>
          <w:bCs/>
        </w:rPr>
        <w:t>Upcoming Sessions</w:t>
      </w:r>
      <w:r>
        <w:t xml:space="preserve">: Quick view of scheduled courses - </w:t>
      </w:r>
      <w:r>
        <w:rPr>
          <w:b/>
          <w:bCs/>
        </w:rPr>
        <w:t>Recent Activity</w:t>
      </w:r>
      <w:r>
        <w:t xml:space="preserve">: Latest customer actions - </w:t>
      </w:r>
      <w:r>
        <w:rPr>
          <w:b/>
          <w:bCs/>
        </w:rPr>
        <w:t>Quick Stats</w:t>
      </w:r>
      <w:r>
        <w:t>: Total users, active courses, completions</w:t>
      </w:r>
    </w:p>
    <w:p w14:paraId="3C854B57" w14:textId="77777777" w:rsidR="00F14936" w:rsidRDefault="00000000" w:rsidP="005A279A">
      <w:pPr>
        <w:pStyle w:val="Heading3"/>
        <w:jc w:val="both"/>
      </w:pPr>
      <w:bookmarkStart w:id="16" w:name="management-sections"/>
      <w:bookmarkEnd w:id="15"/>
      <w:r>
        <w:t>Management Sections</w:t>
      </w:r>
    </w:p>
    <w:p w14:paraId="60A82943" w14:textId="77777777" w:rsidR="00F14936" w:rsidRDefault="00000000" w:rsidP="005A279A">
      <w:pPr>
        <w:pStyle w:val="Heading4"/>
        <w:jc w:val="both"/>
      </w:pPr>
      <w:bookmarkStart w:id="17" w:name="course-management"/>
      <w:r>
        <w:t>Course Management</w:t>
      </w:r>
    </w:p>
    <w:p w14:paraId="2E43D552" w14:textId="77777777" w:rsidR="00F14936" w:rsidRDefault="00000000" w:rsidP="005A279A">
      <w:pPr>
        <w:pStyle w:val="Compact"/>
        <w:numPr>
          <w:ilvl w:val="0"/>
          <w:numId w:val="10"/>
        </w:numPr>
        <w:jc w:val="both"/>
      </w:pPr>
      <w:r>
        <w:t>View all courses and their details</w:t>
      </w:r>
    </w:p>
    <w:p w14:paraId="7B5B666E" w14:textId="77777777" w:rsidR="00F14936" w:rsidRDefault="00000000" w:rsidP="005A279A">
      <w:pPr>
        <w:pStyle w:val="Compact"/>
        <w:numPr>
          <w:ilvl w:val="0"/>
          <w:numId w:val="10"/>
        </w:numPr>
        <w:jc w:val="both"/>
      </w:pPr>
      <w:r>
        <w:t>Update course information</w:t>
      </w:r>
    </w:p>
    <w:p w14:paraId="7C757A46" w14:textId="77777777" w:rsidR="00F14936" w:rsidRDefault="00000000" w:rsidP="005A279A">
      <w:pPr>
        <w:pStyle w:val="Compact"/>
        <w:numPr>
          <w:ilvl w:val="0"/>
          <w:numId w:val="10"/>
        </w:numPr>
        <w:jc w:val="both"/>
      </w:pPr>
      <w:r>
        <w:t>Set pricing and capacity</w:t>
      </w:r>
    </w:p>
    <w:p w14:paraId="41E0DA6C" w14:textId="77777777" w:rsidR="00F14936" w:rsidRDefault="00000000" w:rsidP="005A279A">
      <w:pPr>
        <w:pStyle w:val="Compact"/>
        <w:numPr>
          <w:ilvl w:val="0"/>
          <w:numId w:val="10"/>
        </w:numPr>
        <w:jc w:val="both"/>
      </w:pPr>
      <w:r>
        <w:t>Manage course schedules</w:t>
      </w:r>
    </w:p>
    <w:p w14:paraId="6A2838F9" w14:textId="77777777" w:rsidR="00F14936" w:rsidRDefault="00000000" w:rsidP="005A279A">
      <w:pPr>
        <w:pStyle w:val="Compact"/>
        <w:numPr>
          <w:ilvl w:val="0"/>
          <w:numId w:val="10"/>
        </w:numPr>
        <w:jc w:val="both"/>
      </w:pPr>
      <w:r>
        <w:t>Track enrollment numbers</w:t>
      </w:r>
    </w:p>
    <w:p w14:paraId="241E9D33" w14:textId="77777777" w:rsidR="00F14936" w:rsidRDefault="00000000" w:rsidP="005A279A">
      <w:pPr>
        <w:pStyle w:val="Heading4"/>
        <w:jc w:val="both"/>
      </w:pPr>
      <w:bookmarkStart w:id="18" w:name="booking-management"/>
      <w:bookmarkEnd w:id="17"/>
      <w:r>
        <w:t>Booking Management</w:t>
      </w:r>
    </w:p>
    <w:p w14:paraId="458160DA" w14:textId="77777777" w:rsidR="00F14936" w:rsidRDefault="00000000" w:rsidP="005A279A">
      <w:pPr>
        <w:pStyle w:val="Compact"/>
        <w:numPr>
          <w:ilvl w:val="0"/>
          <w:numId w:val="11"/>
        </w:numPr>
        <w:jc w:val="both"/>
      </w:pPr>
      <w:r>
        <w:rPr>
          <w:b/>
          <w:bCs/>
        </w:rPr>
        <w:t>View All Bookings</w:t>
      </w:r>
      <w:r>
        <w:t>: Comprehensive list with filters</w:t>
      </w:r>
    </w:p>
    <w:p w14:paraId="0F6D754C" w14:textId="77777777" w:rsidR="00F14936" w:rsidRDefault="00000000" w:rsidP="005A279A">
      <w:pPr>
        <w:pStyle w:val="Compact"/>
        <w:numPr>
          <w:ilvl w:val="0"/>
          <w:numId w:val="11"/>
        </w:numPr>
        <w:jc w:val="both"/>
      </w:pPr>
      <w:r>
        <w:rPr>
          <w:b/>
          <w:bCs/>
        </w:rPr>
        <w:t>Booking Details</w:t>
      </w:r>
      <w:r>
        <w:t>: Customer info, payment status</w:t>
      </w:r>
    </w:p>
    <w:p w14:paraId="75399FE0" w14:textId="77777777" w:rsidR="00F14936" w:rsidRDefault="00000000" w:rsidP="005A279A">
      <w:pPr>
        <w:pStyle w:val="Compact"/>
        <w:numPr>
          <w:ilvl w:val="0"/>
          <w:numId w:val="11"/>
        </w:numPr>
        <w:jc w:val="both"/>
      </w:pPr>
      <w:r>
        <w:rPr>
          <w:b/>
          <w:bCs/>
        </w:rPr>
        <w:t>Status Updates</w:t>
      </w:r>
      <w:r>
        <w:t>: Mark as confirmed, cancelled, completed</w:t>
      </w:r>
    </w:p>
    <w:p w14:paraId="3EB74837" w14:textId="77777777" w:rsidR="00F14936" w:rsidRDefault="00000000" w:rsidP="005A279A">
      <w:pPr>
        <w:pStyle w:val="Compact"/>
        <w:numPr>
          <w:ilvl w:val="0"/>
          <w:numId w:val="11"/>
        </w:numPr>
        <w:jc w:val="both"/>
      </w:pPr>
      <w:r>
        <w:rPr>
          <w:b/>
          <w:bCs/>
        </w:rPr>
        <w:t>Search Function</w:t>
      </w:r>
      <w:r>
        <w:t>: Find bookings by name, email, reference</w:t>
      </w:r>
    </w:p>
    <w:p w14:paraId="185A38EE" w14:textId="77777777" w:rsidR="00F14936" w:rsidRDefault="00000000" w:rsidP="005A279A">
      <w:pPr>
        <w:pStyle w:val="Compact"/>
        <w:numPr>
          <w:ilvl w:val="0"/>
          <w:numId w:val="11"/>
        </w:numPr>
        <w:jc w:val="both"/>
      </w:pPr>
      <w:r>
        <w:rPr>
          <w:b/>
          <w:bCs/>
        </w:rPr>
        <w:t>Export Options</w:t>
      </w:r>
      <w:r>
        <w:t>: Download booking data for records</w:t>
      </w:r>
    </w:p>
    <w:p w14:paraId="5846B8DC" w14:textId="77777777" w:rsidR="00F14936" w:rsidRDefault="00000000" w:rsidP="005A279A">
      <w:pPr>
        <w:pStyle w:val="Heading4"/>
        <w:jc w:val="both"/>
      </w:pPr>
      <w:bookmarkStart w:id="19" w:name="schedule-management"/>
      <w:bookmarkEnd w:id="18"/>
      <w:r>
        <w:t>Schedule Management</w:t>
      </w:r>
    </w:p>
    <w:p w14:paraId="2C2EA4D1" w14:textId="77777777" w:rsidR="00F14936" w:rsidRDefault="00000000" w:rsidP="005A279A">
      <w:pPr>
        <w:pStyle w:val="Compact"/>
        <w:numPr>
          <w:ilvl w:val="0"/>
          <w:numId w:val="12"/>
        </w:numPr>
        <w:jc w:val="both"/>
      </w:pPr>
      <w:r>
        <w:rPr>
          <w:b/>
          <w:bCs/>
        </w:rPr>
        <w:t>Calendar View</w:t>
      </w:r>
      <w:r>
        <w:t>: Visual monthly schedule</w:t>
      </w:r>
    </w:p>
    <w:p w14:paraId="1475B80D" w14:textId="77777777" w:rsidR="00F14936" w:rsidRDefault="00000000" w:rsidP="005A279A">
      <w:pPr>
        <w:pStyle w:val="Compact"/>
        <w:numPr>
          <w:ilvl w:val="0"/>
          <w:numId w:val="12"/>
        </w:numPr>
        <w:jc w:val="both"/>
      </w:pPr>
      <w:r>
        <w:rPr>
          <w:b/>
          <w:bCs/>
        </w:rPr>
        <w:t>Session Creation</w:t>
      </w:r>
      <w:r>
        <w:t>: Add new course dates</w:t>
      </w:r>
    </w:p>
    <w:p w14:paraId="03228133" w14:textId="77777777" w:rsidR="00F14936" w:rsidRDefault="00000000" w:rsidP="005A279A">
      <w:pPr>
        <w:pStyle w:val="Compact"/>
        <w:numPr>
          <w:ilvl w:val="0"/>
          <w:numId w:val="12"/>
        </w:numPr>
        <w:jc w:val="both"/>
      </w:pPr>
      <w:r>
        <w:rPr>
          <w:b/>
          <w:bCs/>
        </w:rPr>
        <w:t>Venue Assignment</w:t>
      </w:r>
      <w:r>
        <w:t>: Allocate sessions to locations</w:t>
      </w:r>
    </w:p>
    <w:p w14:paraId="5DC33706" w14:textId="77777777" w:rsidR="00F14936" w:rsidRDefault="00000000" w:rsidP="005A279A">
      <w:pPr>
        <w:pStyle w:val="Compact"/>
        <w:numPr>
          <w:ilvl w:val="0"/>
          <w:numId w:val="12"/>
        </w:numPr>
        <w:jc w:val="both"/>
      </w:pPr>
      <w:r>
        <w:rPr>
          <w:b/>
          <w:bCs/>
        </w:rPr>
        <w:t>Instructor Assignment</w:t>
      </w:r>
      <w:r>
        <w:t>: Assign trainers to sessions</w:t>
      </w:r>
    </w:p>
    <w:p w14:paraId="2522D58C" w14:textId="77777777" w:rsidR="00F14936" w:rsidRDefault="00000000" w:rsidP="005A279A">
      <w:pPr>
        <w:pStyle w:val="Compact"/>
        <w:numPr>
          <w:ilvl w:val="0"/>
          <w:numId w:val="12"/>
        </w:numPr>
        <w:jc w:val="both"/>
      </w:pPr>
      <w:r>
        <w:rPr>
          <w:b/>
          <w:bCs/>
        </w:rPr>
        <w:t>Capacity Management</w:t>
      </w:r>
      <w:r>
        <w:t>: Set and adjust max participants</w:t>
      </w:r>
    </w:p>
    <w:p w14:paraId="446729B6" w14:textId="77777777" w:rsidR="00F14936" w:rsidRDefault="00000000" w:rsidP="005A279A">
      <w:pPr>
        <w:pStyle w:val="Heading4"/>
        <w:jc w:val="both"/>
      </w:pPr>
      <w:bookmarkStart w:id="20" w:name="user-management"/>
      <w:bookmarkEnd w:id="19"/>
      <w:r>
        <w:t>User Management</w:t>
      </w:r>
    </w:p>
    <w:p w14:paraId="44B7FA64" w14:textId="77777777" w:rsidR="00F14936" w:rsidRDefault="00000000" w:rsidP="005A279A">
      <w:pPr>
        <w:pStyle w:val="Compact"/>
        <w:numPr>
          <w:ilvl w:val="0"/>
          <w:numId w:val="13"/>
        </w:numPr>
        <w:jc w:val="both"/>
      </w:pPr>
      <w:r>
        <w:rPr>
          <w:b/>
          <w:bCs/>
        </w:rPr>
        <w:t>Customer Database</w:t>
      </w:r>
      <w:r>
        <w:t>: All registered users</w:t>
      </w:r>
    </w:p>
    <w:p w14:paraId="610DAEE9" w14:textId="77777777" w:rsidR="00F14936" w:rsidRDefault="00000000" w:rsidP="005A279A">
      <w:pPr>
        <w:pStyle w:val="Compact"/>
        <w:numPr>
          <w:ilvl w:val="0"/>
          <w:numId w:val="13"/>
        </w:numPr>
        <w:jc w:val="both"/>
      </w:pPr>
      <w:r>
        <w:rPr>
          <w:b/>
          <w:bCs/>
        </w:rPr>
        <w:t>Contact Information</w:t>
      </w:r>
      <w:r>
        <w:t>: Email, phone, addresses</w:t>
      </w:r>
    </w:p>
    <w:p w14:paraId="64FBFFA7" w14:textId="77777777" w:rsidR="00F14936" w:rsidRDefault="00000000" w:rsidP="005A279A">
      <w:pPr>
        <w:pStyle w:val="Compact"/>
        <w:numPr>
          <w:ilvl w:val="0"/>
          <w:numId w:val="13"/>
        </w:numPr>
        <w:jc w:val="both"/>
      </w:pPr>
      <w:r>
        <w:rPr>
          <w:b/>
          <w:bCs/>
        </w:rPr>
        <w:t>Booking History</w:t>
      </w:r>
      <w:r>
        <w:t>: Past and upcoming courses</w:t>
      </w:r>
    </w:p>
    <w:p w14:paraId="328B8FCC" w14:textId="77777777" w:rsidR="00F14936" w:rsidRDefault="00000000" w:rsidP="005A279A">
      <w:pPr>
        <w:pStyle w:val="Compact"/>
        <w:numPr>
          <w:ilvl w:val="0"/>
          <w:numId w:val="13"/>
        </w:numPr>
        <w:jc w:val="both"/>
      </w:pPr>
      <w:r>
        <w:rPr>
          <w:b/>
          <w:bCs/>
        </w:rPr>
        <w:lastRenderedPageBreak/>
        <w:t>Communication Log</w:t>
      </w:r>
      <w:r>
        <w:t>: Email history per customer</w:t>
      </w:r>
    </w:p>
    <w:p w14:paraId="2F184EB1" w14:textId="77777777" w:rsidR="00F14936" w:rsidRDefault="00000000" w:rsidP="005A279A">
      <w:pPr>
        <w:pStyle w:val="Compact"/>
        <w:numPr>
          <w:ilvl w:val="0"/>
          <w:numId w:val="13"/>
        </w:numPr>
        <w:jc w:val="both"/>
      </w:pPr>
      <w:r>
        <w:rPr>
          <w:b/>
          <w:bCs/>
        </w:rPr>
        <w:t>Admin Users</w:t>
      </w:r>
      <w:r>
        <w:t>: Manage staff access levels</w:t>
      </w:r>
    </w:p>
    <w:p w14:paraId="528F9E03" w14:textId="77777777" w:rsidR="00F14936" w:rsidRDefault="00000000" w:rsidP="005A279A">
      <w:pPr>
        <w:pStyle w:val="Heading4"/>
        <w:jc w:val="both"/>
      </w:pPr>
      <w:bookmarkStart w:id="21" w:name="activity-logs"/>
      <w:bookmarkEnd w:id="20"/>
      <w:r>
        <w:t>Activity Logs</w:t>
      </w:r>
    </w:p>
    <w:p w14:paraId="6AADBE64" w14:textId="77777777" w:rsidR="00F14936" w:rsidRDefault="00000000" w:rsidP="005A279A">
      <w:pPr>
        <w:pStyle w:val="Compact"/>
        <w:numPr>
          <w:ilvl w:val="0"/>
          <w:numId w:val="14"/>
        </w:numPr>
        <w:jc w:val="both"/>
      </w:pPr>
      <w:r>
        <w:rPr>
          <w:b/>
          <w:bCs/>
        </w:rPr>
        <w:t>Audit Trail</w:t>
      </w:r>
      <w:r>
        <w:t>: Track all admin actions</w:t>
      </w:r>
    </w:p>
    <w:p w14:paraId="266DF259" w14:textId="77777777" w:rsidR="00F14936" w:rsidRDefault="00000000" w:rsidP="005A279A">
      <w:pPr>
        <w:pStyle w:val="Compact"/>
        <w:numPr>
          <w:ilvl w:val="0"/>
          <w:numId w:val="14"/>
        </w:numPr>
        <w:jc w:val="both"/>
      </w:pPr>
      <w:r>
        <w:rPr>
          <w:b/>
          <w:bCs/>
        </w:rPr>
        <w:t>Security Monitoring</w:t>
      </w:r>
      <w:r>
        <w:t>: Login attempts and access</w:t>
      </w:r>
    </w:p>
    <w:p w14:paraId="62F70903" w14:textId="77777777" w:rsidR="00F14936" w:rsidRDefault="00000000" w:rsidP="005A279A">
      <w:pPr>
        <w:pStyle w:val="Compact"/>
        <w:numPr>
          <w:ilvl w:val="0"/>
          <w:numId w:val="14"/>
        </w:numPr>
        <w:jc w:val="both"/>
      </w:pPr>
      <w:r>
        <w:rPr>
          <w:b/>
          <w:bCs/>
        </w:rPr>
        <w:t>Change History</w:t>
      </w:r>
      <w:r>
        <w:t>: See who modified what and when</w:t>
      </w:r>
    </w:p>
    <w:p w14:paraId="3A219946" w14:textId="77777777" w:rsidR="00F14936" w:rsidRDefault="00000000" w:rsidP="005A279A">
      <w:pPr>
        <w:pStyle w:val="Compact"/>
        <w:numPr>
          <w:ilvl w:val="0"/>
          <w:numId w:val="14"/>
        </w:numPr>
        <w:jc w:val="both"/>
      </w:pPr>
      <w:r>
        <w:rPr>
          <w:b/>
          <w:bCs/>
        </w:rPr>
        <w:t>Data Protection</w:t>
      </w:r>
      <w:r>
        <w:t>: Compliance with GDPR</w:t>
      </w:r>
    </w:p>
    <w:p w14:paraId="3601DC76" w14:textId="77777777" w:rsidR="00F14936" w:rsidRDefault="00000000" w:rsidP="005A279A">
      <w:pPr>
        <w:pStyle w:val="Heading4"/>
        <w:jc w:val="both"/>
      </w:pPr>
      <w:bookmarkStart w:id="22" w:name="settings"/>
      <w:bookmarkEnd w:id="21"/>
      <w:r>
        <w:t>Settings</w:t>
      </w:r>
    </w:p>
    <w:p w14:paraId="00736008" w14:textId="77777777" w:rsidR="00F14936" w:rsidRDefault="00000000" w:rsidP="005A279A">
      <w:pPr>
        <w:pStyle w:val="Compact"/>
        <w:numPr>
          <w:ilvl w:val="0"/>
          <w:numId w:val="15"/>
        </w:numPr>
        <w:jc w:val="both"/>
      </w:pPr>
      <w:r>
        <w:rPr>
          <w:b/>
          <w:bCs/>
        </w:rPr>
        <w:t>Business Information</w:t>
      </w:r>
      <w:r>
        <w:t>: Update contact details</w:t>
      </w:r>
    </w:p>
    <w:p w14:paraId="6537B91E" w14:textId="77777777" w:rsidR="00F14936" w:rsidRDefault="00000000" w:rsidP="005A279A">
      <w:pPr>
        <w:pStyle w:val="Compact"/>
        <w:numPr>
          <w:ilvl w:val="0"/>
          <w:numId w:val="15"/>
        </w:numPr>
        <w:jc w:val="both"/>
      </w:pPr>
      <w:r>
        <w:rPr>
          <w:b/>
          <w:bCs/>
        </w:rPr>
        <w:t>Email Templates</w:t>
      </w:r>
      <w:r>
        <w:t>: Customize automated emails</w:t>
      </w:r>
    </w:p>
    <w:p w14:paraId="25C5A62B" w14:textId="77777777" w:rsidR="00F14936" w:rsidRDefault="00000000" w:rsidP="005A279A">
      <w:pPr>
        <w:pStyle w:val="Compact"/>
        <w:numPr>
          <w:ilvl w:val="0"/>
          <w:numId w:val="15"/>
        </w:numPr>
        <w:jc w:val="both"/>
      </w:pPr>
      <w:r>
        <w:rPr>
          <w:b/>
          <w:bCs/>
        </w:rPr>
        <w:t>Payment Settings</w:t>
      </w:r>
      <w:r>
        <w:t>: Configure Stripe options</w:t>
      </w:r>
    </w:p>
    <w:p w14:paraId="2A847EA3" w14:textId="77777777" w:rsidR="00F14936" w:rsidRDefault="00000000" w:rsidP="005A279A">
      <w:pPr>
        <w:pStyle w:val="Compact"/>
        <w:numPr>
          <w:ilvl w:val="0"/>
          <w:numId w:val="15"/>
        </w:numPr>
        <w:jc w:val="both"/>
      </w:pPr>
      <w:r>
        <w:rPr>
          <w:b/>
          <w:bCs/>
        </w:rPr>
        <w:t>System Preferences</w:t>
      </w:r>
      <w:r>
        <w:t>: General platform settings</w:t>
      </w:r>
    </w:p>
    <w:p w14:paraId="37FB03D7" w14:textId="77777777" w:rsidR="00F14936" w:rsidRDefault="00000000" w:rsidP="005A279A">
      <w:pPr>
        <w:jc w:val="both"/>
      </w:pPr>
      <w:r>
        <w:pict w14:anchorId="1D02B53C">
          <v:rect id="_x0000_i1031" style="width:0;height:1.5pt" o:hralign="center" o:hrstd="t" o:hr="t"/>
        </w:pict>
      </w:r>
    </w:p>
    <w:p w14:paraId="33CF13AA" w14:textId="77777777" w:rsidR="00F14936" w:rsidRDefault="00000000" w:rsidP="005A279A">
      <w:pPr>
        <w:pStyle w:val="Heading2"/>
        <w:jc w:val="both"/>
      </w:pPr>
      <w:bookmarkStart w:id="23" w:name="technical-features-optimization"/>
      <w:bookmarkEnd w:id="14"/>
      <w:bookmarkEnd w:id="16"/>
      <w:bookmarkEnd w:id="22"/>
      <w:r>
        <w:t>5. Technical Features &amp; Optimization</w:t>
      </w:r>
    </w:p>
    <w:p w14:paraId="2A324251" w14:textId="77777777" w:rsidR="00F14936" w:rsidRDefault="00000000" w:rsidP="005A279A">
      <w:pPr>
        <w:pStyle w:val="Heading3"/>
        <w:jc w:val="both"/>
      </w:pPr>
      <w:bookmarkStart w:id="24" w:name="mobile-optimization"/>
      <w:r>
        <w:t>Mobile Optimization</w:t>
      </w:r>
    </w:p>
    <w:p w14:paraId="6526E3EE" w14:textId="77777777" w:rsidR="00F14936" w:rsidRDefault="00000000" w:rsidP="005A279A">
      <w:pPr>
        <w:pStyle w:val="Compact"/>
        <w:numPr>
          <w:ilvl w:val="0"/>
          <w:numId w:val="16"/>
        </w:numPr>
        <w:jc w:val="both"/>
      </w:pPr>
      <w:r>
        <w:rPr>
          <w:b/>
          <w:bCs/>
        </w:rPr>
        <w:t>Responsive Design</w:t>
      </w:r>
      <w:r>
        <w:t>: Automatically adjusts to screen size</w:t>
      </w:r>
    </w:p>
    <w:p w14:paraId="20031EBE" w14:textId="77777777" w:rsidR="00F14936" w:rsidRDefault="00000000" w:rsidP="005A279A">
      <w:pPr>
        <w:pStyle w:val="Compact"/>
        <w:numPr>
          <w:ilvl w:val="0"/>
          <w:numId w:val="16"/>
        </w:numPr>
        <w:jc w:val="both"/>
      </w:pPr>
      <w:r>
        <w:rPr>
          <w:b/>
          <w:bCs/>
        </w:rPr>
        <w:t>Touch-Friendly</w:t>
      </w:r>
      <w:r>
        <w:t>: Large buttons for easy mobile use</w:t>
      </w:r>
    </w:p>
    <w:p w14:paraId="32BF2D79" w14:textId="77777777" w:rsidR="00F14936" w:rsidRDefault="00000000" w:rsidP="005A279A">
      <w:pPr>
        <w:pStyle w:val="Compact"/>
        <w:numPr>
          <w:ilvl w:val="0"/>
          <w:numId w:val="16"/>
        </w:numPr>
        <w:jc w:val="both"/>
      </w:pPr>
      <w:r>
        <w:rPr>
          <w:b/>
          <w:bCs/>
        </w:rPr>
        <w:t>Fast Loading</w:t>
      </w:r>
      <w:r>
        <w:t>: Optimized images and code</w:t>
      </w:r>
    </w:p>
    <w:p w14:paraId="6B405B9D" w14:textId="77777777" w:rsidR="00F14936" w:rsidRDefault="00000000" w:rsidP="005A279A">
      <w:pPr>
        <w:pStyle w:val="Compact"/>
        <w:numPr>
          <w:ilvl w:val="0"/>
          <w:numId w:val="16"/>
        </w:numPr>
        <w:jc w:val="both"/>
      </w:pPr>
      <w:r>
        <w:rPr>
          <w:b/>
          <w:bCs/>
        </w:rPr>
        <w:t>Offline Capability</w:t>
      </w:r>
      <w:r>
        <w:t>: Basic browsing without internet</w:t>
      </w:r>
    </w:p>
    <w:p w14:paraId="1F077C04" w14:textId="77777777" w:rsidR="00F14936" w:rsidRDefault="00000000" w:rsidP="005A279A">
      <w:pPr>
        <w:pStyle w:val="Compact"/>
        <w:numPr>
          <w:ilvl w:val="0"/>
          <w:numId w:val="16"/>
        </w:numPr>
        <w:jc w:val="both"/>
      </w:pPr>
      <w:r>
        <w:rPr>
          <w:b/>
          <w:bCs/>
        </w:rPr>
        <w:t>App-Like Experience</w:t>
      </w:r>
      <w:r>
        <w:t>: Smooth navigation on phones</w:t>
      </w:r>
    </w:p>
    <w:p w14:paraId="7D2D612B" w14:textId="77777777" w:rsidR="00F14936" w:rsidRDefault="00000000" w:rsidP="005A279A">
      <w:pPr>
        <w:pStyle w:val="Heading3"/>
        <w:jc w:val="both"/>
      </w:pPr>
      <w:bookmarkStart w:id="25" w:name="search-engine-optimization-seo"/>
      <w:bookmarkEnd w:id="24"/>
      <w:r>
        <w:t>Search Engine Optimization (SEO)</w:t>
      </w:r>
    </w:p>
    <w:p w14:paraId="50F5A5E8" w14:textId="77777777" w:rsidR="00F14936" w:rsidRDefault="00000000" w:rsidP="005A279A">
      <w:pPr>
        <w:pStyle w:val="Compact"/>
        <w:numPr>
          <w:ilvl w:val="0"/>
          <w:numId w:val="17"/>
        </w:numPr>
        <w:jc w:val="both"/>
      </w:pPr>
      <w:r>
        <w:rPr>
          <w:b/>
          <w:bCs/>
        </w:rPr>
        <w:t>Local SEO</w:t>
      </w:r>
      <w:r>
        <w:t>: Optimized for “first aid training Yorkshire”</w:t>
      </w:r>
    </w:p>
    <w:p w14:paraId="7AEA95B6" w14:textId="77777777" w:rsidR="00F14936" w:rsidRDefault="00000000" w:rsidP="005A279A">
      <w:pPr>
        <w:pStyle w:val="Compact"/>
        <w:numPr>
          <w:ilvl w:val="0"/>
          <w:numId w:val="17"/>
        </w:numPr>
        <w:jc w:val="both"/>
      </w:pPr>
      <w:r>
        <w:rPr>
          <w:b/>
          <w:bCs/>
        </w:rPr>
        <w:t>Page Speed</w:t>
      </w:r>
      <w:r>
        <w:t>: Fast loading for better Google ranking</w:t>
      </w:r>
    </w:p>
    <w:p w14:paraId="147E5E8E" w14:textId="77777777" w:rsidR="00F14936" w:rsidRDefault="00000000" w:rsidP="005A279A">
      <w:pPr>
        <w:pStyle w:val="Compact"/>
        <w:numPr>
          <w:ilvl w:val="0"/>
          <w:numId w:val="17"/>
        </w:numPr>
        <w:jc w:val="both"/>
      </w:pPr>
      <w:r>
        <w:rPr>
          <w:b/>
          <w:bCs/>
        </w:rPr>
        <w:t>Meta Tags</w:t>
      </w:r>
      <w:r>
        <w:t>: Proper titles and descriptions</w:t>
      </w:r>
    </w:p>
    <w:p w14:paraId="4EFE35BE" w14:textId="77777777" w:rsidR="00F14936" w:rsidRDefault="00000000" w:rsidP="005A279A">
      <w:pPr>
        <w:pStyle w:val="Compact"/>
        <w:numPr>
          <w:ilvl w:val="0"/>
          <w:numId w:val="17"/>
        </w:numPr>
        <w:jc w:val="both"/>
      </w:pPr>
      <w:r>
        <w:rPr>
          <w:b/>
          <w:bCs/>
        </w:rPr>
        <w:t>Structured Data</w:t>
      </w:r>
      <w:r>
        <w:t>: Helps Google understand your content</w:t>
      </w:r>
    </w:p>
    <w:p w14:paraId="096090CB" w14:textId="77777777" w:rsidR="00F14936" w:rsidRDefault="00000000" w:rsidP="005A279A">
      <w:pPr>
        <w:pStyle w:val="Compact"/>
        <w:numPr>
          <w:ilvl w:val="0"/>
          <w:numId w:val="17"/>
        </w:numPr>
        <w:jc w:val="both"/>
      </w:pPr>
      <w:r>
        <w:rPr>
          <w:b/>
          <w:bCs/>
        </w:rPr>
        <w:t>Mobile-First</w:t>
      </w:r>
      <w:r>
        <w:t>: Google prioritizes mobile-friendly sites</w:t>
      </w:r>
    </w:p>
    <w:p w14:paraId="589F7C42" w14:textId="77777777" w:rsidR="00F14936" w:rsidRDefault="00000000" w:rsidP="005A279A">
      <w:pPr>
        <w:pStyle w:val="Compact"/>
        <w:numPr>
          <w:ilvl w:val="0"/>
          <w:numId w:val="17"/>
        </w:numPr>
        <w:jc w:val="both"/>
      </w:pPr>
      <w:r>
        <w:rPr>
          <w:b/>
          <w:bCs/>
        </w:rPr>
        <w:t>Clean URLs</w:t>
      </w:r>
      <w:r>
        <w:t>: Easy-to-read web addresses</w:t>
      </w:r>
    </w:p>
    <w:p w14:paraId="796ED8DF" w14:textId="77777777" w:rsidR="00F14936" w:rsidRDefault="00000000" w:rsidP="005A279A">
      <w:pPr>
        <w:pStyle w:val="Heading3"/>
        <w:jc w:val="both"/>
      </w:pPr>
      <w:bookmarkStart w:id="26" w:name="security-features"/>
      <w:bookmarkEnd w:id="25"/>
      <w:r>
        <w:t>Security Features</w:t>
      </w:r>
    </w:p>
    <w:p w14:paraId="2C82EE9B" w14:textId="77777777" w:rsidR="00F14936" w:rsidRDefault="00000000" w:rsidP="005A279A">
      <w:pPr>
        <w:pStyle w:val="Compact"/>
        <w:numPr>
          <w:ilvl w:val="0"/>
          <w:numId w:val="18"/>
        </w:numPr>
        <w:jc w:val="both"/>
      </w:pPr>
      <w:r>
        <w:rPr>
          <w:b/>
          <w:bCs/>
        </w:rPr>
        <w:t>SSL Certificate</w:t>
      </w:r>
      <w:r>
        <w:t>: All data encrypted (https://)</w:t>
      </w:r>
    </w:p>
    <w:p w14:paraId="36087312" w14:textId="77777777" w:rsidR="00F14936" w:rsidRDefault="00000000" w:rsidP="005A279A">
      <w:pPr>
        <w:pStyle w:val="Compact"/>
        <w:numPr>
          <w:ilvl w:val="0"/>
          <w:numId w:val="18"/>
        </w:numPr>
        <w:jc w:val="both"/>
      </w:pPr>
      <w:r>
        <w:rPr>
          <w:b/>
          <w:bCs/>
        </w:rPr>
        <w:t>Secure Hosting</w:t>
      </w:r>
      <w:r>
        <w:t>: Enterprise-grade Heroku servers</w:t>
      </w:r>
    </w:p>
    <w:p w14:paraId="7D334D4E" w14:textId="77777777" w:rsidR="00F14936" w:rsidRDefault="00000000" w:rsidP="005A279A">
      <w:pPr>
        <w:pStyle w:val="Compact"/>
        <w:numPr>
          <w:ilvl w:val="0"/>
          <w:numId w:val="18"/>
        </w:numPr>
        <w:jc w:val="both"/>
      </w:pPr>
      <w:r>
        <w:rPr>
          <w:b/>
          <w:bCs/>
        </w:rPr>
        <w:t>Database Encryption</w:t>
      </w:r>
      <w:r>
        <w:t>: Customer data protected</w:t>
      </w:r>
    </w:p>
    <w:p w14:paraId="3429AC63" w14:textId="77777777" w:rsidR="00F14936" w:rsidRDefault="00000000" w:rsidP="005A279A">
      <w:pPr>
        <w:pStyle w:val="Compact"/>
        <w:numPr>
          <w:ilvl w:val="0"/>
          <w:numId w:val="18"/>
        </w:numPr>
        <w:jc w:val="both"/>
      </w:pPr>
      <w:r>
        <w:rPr>
          <w:b/>
          <w:bCs/>
        </w:rPr>
        <w:t>Regular Backups</w:t>
      </w:r>
      <w:r>
        <w:t>: Automated daily backups</w:t>
      </w:r>
    </w:p>
    <w:p w14:paraId="3DC71FF7" w14:textId="77777777" w:rsidR="00F14936" w:rsidRDefault="00000000" w:rsidP="005A279A">
      <w:pPr>
        <w:pStyle w:val="Compact"/>
        <w:numPr>
          <w:ilvl w:val="0"/>
          <w:numId w:val="18"/>
        </w:numPr>
        <w:jc w:val="both"/>
      </w:pPr>
      <w:r>
        <w:rPr>
          <w:b/>
          <w:bCs/>
        </w:rPr>
        <w:t>PCI Compliance</w:t>
      </w:r>
      <w:r>
        <w:t>: Payment card security standards</w:t>
      </w:r>
    </w:p>
    <w:p w14:paraId="1B2223F2" w14:textId="77777777" w:rsidR="00F14936" w:rsidRDefault="00000000" w:rsidP="005A279A">
      <w:pPr>
        <w:pStyle w:val="Compact"/>
        <w:numPr>
          <w:ilvl w:val="0"/>
          <w:numId w:val="18"/>
        </w:numPr>
        <w:jc w:val="both"/>
      </w:pPr>
      <w:r>
        <w:rPr>
          <w:b/>
          <w:bCs/>
        </w:rPr>
        <w:t>GDPR Compliant</w:t>
      </w:r>
      <w:r>
        <w:t>: Full data protection compliance</w:t>
      </w:r>
    </w:p>
    <w:p w14:paraId="07C9ACE5" w14:textId="77777777" w:rsidR="00F14936" w:rsidRDefault="00000000" w:rsidP="005A279A">
      <w:pPr>
        <w:pStyle w:val="Heading3"/>
        <w:jc w:val="both"/>
      </w:pPr>
      <w:bookmarkStart w:id="27" w:name="performance-reliability"/>
      <w:bookmarkEnd w:id="26"/>
      <w:r>
        <w:t>Performance &amp; Reliability</w:t>
      </w:r>
    </w:p>
    <w:p w14:paraId="5EFA8696" w14:textId="77777777" w:rsidR="00F14936" w:rsidRDefault="00000000" w:rsidP="005A279A">
      <w:pPr>
        <w:pStyle w:val="Compact"/>
        <w:numPr>
          <w:ilvl w:val="0"/>
          <w:numId w:val="19"/>
        </w:numPr>
        <w:jc w:val="both"/>
      </w:pPr>
      <w:r>
        <w:rPr>
          <w:b/>
          <w:bCs/>
        </w:rPr>
        <w:t>99.9% Uptime</w:t>
      </w:r>
      <w:r>
        <w:t>: Reliable hosting infrastructure</w:t>
      </w:r>
    </w:p>
    <w:p w14:paraId="4C0A0793" w14:textId="77777777" w:rsidR="00F14936" w:rsidRDefault="00000000" w:rsidP="005A279A">
      <w:pPr>
        <w:pStyle w:val="Compact"/>
        <w:numPr>
          <w:ilvl w:val="0"/>
          <w:numId w:val="19"/>
        </w:numPr>
        <w:jc w:val="both"/>
      </w:pPr>
      <w:r>
        <w:rPr>
          <w:b/>
          <w:bCs/>
        </w:rPr>
        <w:lastRenderedPageBreak/>
        <w:t>Fast Loading</w:t>
      </w:r>
      <w:r>
        <w:t>: Under 3 seconds on all devices</w:t>
      </w:r>
    </w:p>
    <w:p w14:paraId="37D17F80" w14:textId="77777777" w:rsidR="00F14936" w:rsidRDefault="00000000" w:rsidP="005A279A">
      <w:pPr>
        <w:pStyle w:val="Compact"/>
        <w:numPr>
          <w:ilvl w:val="0"/>
          <w:numId w:val="19"/>
        </w:numPr>
        <w:jc w:val="both"/>
      </w:pPr>
      <w:r>
        <w:rPr>
          <w:b/>
          <w:bCs/>
        </w:rPr>
        <w:t>Global CDN</w:t>
      </w:r>
      <w:r>
        <w:t>: Fast access from anywhere</w:t>
      </w:r>
    </w:p>
    <w:p w14:paraId="7B1516F5" w14:textId="77777777" w:rsidR="00F14936" w:rsidRDefault="00000000" w:rsidP="005A279A">
      <w:pPr>
        <w:pStyle w:val="Compact"/>
        <w:numPr>
          <w:ilvl w:val="0"/>
          <w:numId w:val="19"/>
        </w:numPr>
        <w:jc w:val="both"/>
      </w:pPr>
      <w:r>
        <w:rPr>
          <w:b/>
          <w:bCs/>
        </w:rPr>
        <w:t>Scalable</w:t>
      </w:r>
      <w:r>
        <w:t>: Handles growth automatically</w:t>
      </w:r>
    </w:p>
    <w:p w14:paraId="731E9D73" w14:textId="77777777" w:rsidR="00F14936" w:rsidRDefault="00000000" w:rsidP="005A279A">
      <w:pPr>
        <w:pStyle w:val="Compact"/>
        <w:numPr>
          <w:ilvl w:val="0"/>
          <w:numId w:val="19"/>
        </w:numPr>
        <w:jc w:val="both"/>
      </w:pPr>
      <w:r>
        <w:rPr>
          <w:b/>
          <w:bCs/>
        </w:rPr>
        <w:t>Error Monitoring</w:t>
      </w:r>
      <w:r>
        <w:t>: Issues detected and fixed quickly</w:t>
      </w:r>
    </w:p>
    <w:p w14:paraId="788B4D12" w14:textId="77777777" w:rsidR="00F14936" w:rsidRDefault="00000000" w:rsidP="005A279A">
      <w:pPr>
        <w:pStyle w:val="Heading3"/>
        <w:jc w:val="both"/>
      </w:pPr>
      <w:bookmarkStart w:id="28" w:name="email-system"/>
      <w:bookmarkEnd w:id="27"/>
      <w:r>
        <w:t>Email System</w:t>
      </w:r>
    </w:p>
    <w:p w14:paraId="131894F7" w14:textId="77777777" w:rsidR="00F14936" w:rsidRDefault="00000000" w:rsidP="005A279A">
      <w:pPr>
        <w:pStyle w:val="Compact"/>
        <w:numPr>
          <w:ilvl w:val="0"/>
          <w:numId w:val="20"/>
        </w:numPr>
        <w:jc w:val="both"/>
      </w:pPr>
      <w:r>
        <w:rPr>
          <w:b/>
          <w:bCs/>
        </w:rPr>
        <w:t>Automated Emails</w:t>
      </w:r>
      <w:r>
        <w:t>: Booking confirmations</w:t>
      </w:r>
    </w:p>
    <w:p w14:paraId="31179116" w14:textId="77777777" w:rsidR="00F14936" w:rsidRDefault="00000000" w:rsidP="005A279A">
      <w:pPr>
        <w:pStyle w:val="Compact"/>
        <w:numPr>
          <w:ilvl w:val="0"/>
          <w:numId w:val="20"/>
        </w:numPr>
        <w:jc w:val="both"/>
      </w:pPr>
      <w:r>
        <w:rPr>
          <w:b/>
          <w:bCs/>
        </w:rPr>
        <w:t>Professional Templates</w:t>
      </w:r>
      <w:r>
        <w:t>: Branded email design</w:t>
      </w:r>
    </w:p>
    <w:p w14:paraId="7025CC29" w14:textId="77777777" w:rsidR="00F14936" w:rsidRDefault="00000000" w:rsidP="005A279A">
      <w:pPr>
        <w:pStyle w:val="Compact"/>
        <w:numPr>
          <w:ilvl w:val="0"/>
          <w:numId w:val="20"/>
        </w:numPr>
        <w:jc w:val="both"/>
      </w:pPr>
      <w:r>
        <w:rPr>
          <w:b/>
          <w:bCs/>
        </w:rPr>
        <w:t>Delivery Tracking</w:t>
      </w:r>
      <w:r>
        <w:t>: Know if emails are received</w:t>
      </w:r>
    </w:p>
    <w:p w14:paraId="7516328F" w14:textId="77777777" w:rsidR="00F14936" w:rsidRDefault="00000000" w:rsidP="005A279A">
      <w:pPr>
        <w:pStyle w:val="Compact"/>
        <w:numPr>
          <w:ilvl w:val="0"/>
          <w:numId w:val="20"/>
        </w:numPr>
        <w:jc w:val="both"/>
      </w:pPr>
      <w:r>
        <w:rPr>
          <w:b/>
          <w:bCs/>
        </w:rPr>
        <w:t>Multiple Addresses</w:t>
      </w:r>
      <w:r>
        <w:t>: Different departments</w:t>
      </w:r>
    </w:p>
    <w:p w14:paraId="6F9E86EA" w14:textId="77777777" w:rsidR="00F14936" w:rsidRDefault="00000000" w:rsidP="005A279A">
      <w:pPr>
        <w:pStyle w:val="Compact"/>
        <w:numPr>
          <w:ilvl w:val="1"/>
          <w:numId w:val="21"/>
        </w:numPr>
        <w:jc w:val="both"/>
      </w:pPr>
      <w:r>
        <w:t>info@reactfasttraining.co.uk (General)</w:t>
      </w:r>
    </w:p>
    <w:p w14:paraId="2FAABFA9" w14:textId="77777777" w:rsidR="00F14936" w:rsidRDefault="00000000" w:rsidP="005A279A">
      <w:pPr>
        <w:pStyle w:val="Compact"/>
        <w:numPr>
          <w:ilvl w:val="1"/>
          <w:numId w:val="21"/>
        </w:numPr>
        <w:jc w:val="both"/>
      </w:pPr>
      <w:r>
        <w:t>bookings@reactfasttraining.co.uk (Bookings)</w:t>
      </w:r>
    </w:p>
    <w:p w14:paraId="44878B97" w14:textId="77777777" w:rsidR="00F14936" w:rsidRDefault="00000000" w:rsidP="005A279A">
      <w:pPr>
        <w:pStyle w:val="Compact"/>
        <w:numPr>
          <w:ilvl w:val="1"/>
          <w:numId w:val="21"/>
        </w:numPr>
        <w:jc w:val="both"/>
      </w:pPr>
      <w:r>
        <w:t>lex@reactfasttraining.co.uk (Direct)</w:t>
      </w:r>
    </w:p>
    <w:p w14:paraId="1F02E77D" w14:textId="77777777" w:rsidR="00F14936" w:rsidRDefault="00000000" w:rsidP="005A279A">
      <w:pPr>
        <w:pStyle w:val="Heading3"/>
        <w:jc w:val="both"/>
      </w:pPr>
      <w:bookmarkStart w:id="29" w:name="future-ready-features"/>
      <w:bookmarkEnd w:id="28"/>
      <w:r>
        <w:t>Future-Ready Features</w:t>
      </w:r>
    </w:p>
    <w:p w14:paraId="4D7772C3" w14:textId="77777777" w:rsidR="00F14936" w:rsidRDefault="00000000" w:rsidP="005A279A">
      <w:pPr>
        <w:pStyle w:val="Compact"/>
        <w:numPr>
          <w:ilvl w:val="0"/>
          <w:numId w:val="22"/>
        </w:numPr>
        <w:jc w:val="both"/>
      </w:pPr>
      <w:r>
        <w:rPr>
          <w:b/>
          <w:bCs/>
        </w:rPr>
        <w:t>API Integration</w:t>
      </w:r>
      <w:r>
        <w:t>: Connect with other business tools</w:t>
      </w:r>
    </w:p>
    <w:p w14:paraId="7A7A8032" w14:textId="77777777" w:rsidR="00F14936" w:rsidRDefault="00000000" w:rsidP="005A279A">
      <w:pPr>
        <w:pStyle w:val="Compact"/>
        <w:numPr>
          <w:ilvl w:val="0"/>
          <w:numId w:val="22"/>
        </w:numPr>
        <w:jc w:val="both"/>
      </w:pPr>
      <w:r>
        <w:rPr>
          <w:b/>
          <w:bCs/>
        </w:rPr>
        <w:t>Reporting System</w:t>
      </w:r>
      <w:r>
        <w:t>: Advanced business analytics</w:t>
      </w:r>
    </w:p>
    <w:p w14:paraId="48950ACE" w14:textId="77777777" w:rsidR="00F14936" w:rsidRDefault="00000000" w:rsidP="005A279A">
      <w:pPr>
        <w:pStyle w:val="Compact"/>
        <w:numPr>
          <w:ilvl w:val="0"/>
          <w:numId w:val="22"/>
        </w:numPr>
        <w:jc w:val="both"/>
      </w:pPr>
      <w:r>
        <w:rPr>
          <w:b/>
          <w:bCs/>
        </w:rPr>
        <w:t>Customer Portal</w:t>
      </w:r>
      <w:r>
        <w:t>: Students can access certificates</w:t>
      </w:r>
    </w:p>
    <w:p w14:paraId="18CC586E" w14:textId="77777777" w:rsidR="00F14936" w:rsidRDefault="00000000" w:rsidP="005A279A">
      <w:pPr>
        <w:pStyle w:val="Compact"/>
        <w:numPr>
          <w:ilvl w:val="0"/>
          <w:numId w:val="22"/>
        </w:numPr>
        <w:jc w:val="both"/>
      </w:pPr>
      <w:r>
        <w:rPr>
          <w:b/>
          <w:bCs/>
        </w:rPr>
        <w:t>Mobile App</w:t>
      </w:r>
      <w:r>
        <w:t>: Native app capability</w:t>
      </w:r>
    </w:p>
    <w:p w14:paraId="72693466" w14:textId="77777777" w:rsidR="00F14936" w:rsidRDefault="00000000" w:rsidP="005A279A">
      <w:pPr>
        <w:pStyle w:val="Compact"/>
        <w:numPr>
          <w:ilvl w:val="0"/>
          <w:numId w:val="22"/>
        </w:numPr>
        <w:jc w:val="both"/>
      </w:pPr>
      <w:r>
        <w:rPr>
          <w:b/>
          <w:bCs/>
        </w:rPr>
        <w:t>Multi-Language</w:t>
      </w:r>
      <w:r>
        <w:t>: Can add Welsh or other languages</w:t>
      </w:r>
    </w:p>
    <w:p w14:paraId="490C0EFC" w14:textId="77777777" w:rsidR="00F14936" w:rsidRDefault="00000000" w:rsidP="005A279A">
      <w:pPr>
        <w:pStyle w:val="Compact"/>
        <w:numPr>
          <w:ilvl w:val="0"/>
          <w:numId w:val="22"/>
        </w:numPr>
        <w:jc w:val="both"/>
      </w:pPr>
      <w:r>
        <w:rPr>
          <w:b/>
          <w:bCs/>
        </w:rPr>
        <w:t>Franchise Ready</w:t>
      </w:r>
      <w:r>
        <w:t>: Can expand to multiple locations</w:t>
      </w:r>
    </w:p>
    <w:p w14:paraId="6EA7C2F8" w14:textId="77777777" w:rsidR="00F14936" w:rsidRDefault="00000000" w:rsidP="005A279A">
      <w:pPr>
        <w:jc w:val="both"/>
      </w:pPr>
      <w:r>
        <w:pict w14:anchorId="0BEF77BF">
          <v:rect id="_x0000_i1032" style="width:0;height:1.5pt" o:hralign="center" o:hrstd="t" o:hr="t"/>
        </w:pict>
      </w:r>
    </w:p>
    <w:p w14:paraId="34EF93BD" w14:textId="77777777" w:rsidR="00F14936" w:rsidRDefault="00000000" w:rsidP="005A279A">
      <w:pPr>
        <w:pStyle w:val="Heading2"/>
        <w:jc w:val="both"/>
      </w:pPr>
      <w:bookmarkStart w:id="30" w:name="summary"/>
      <w:bookmarkEnd w:id="23"/>
      <w:bookmarkEnd w:id="29"/>
      <w:r>
        <w:t>Summary</w:t>
      </w:r>
    </w:p>
    <w:p w14:paraId="66038603" w14:textId="77777777" w:rsidR="00F14936" w:rsidRDefault="00000000" w:rsidP="005A279A">
      <w:pPr>
        <w:pStyle w:val="FirstParagraph"/>
        <w:jc w:val="both"/>
      </w:pPr>
      <w:r>
        <w:t>Your React Fast Training platform is a comprehensive, professional solution that automates many aspects of your business while providing an excellent customer experience. The system is secure, fast, and designed to help your business grow. With automated bookings, secure payments, and powerful administrative tools, you can focus on delivering excellent training while the platform handles the technical aspects.</w:t>
      </w:r>
    </w:p>
    <w:p w14:paraId="3038FE74" w14:textId="77777777" w:rsidR="00F14936" w:rsidRDefault="00000000" w:rsidP="005A279A">
      <w:pPr>
        <w:pStyle w:val="BodyText"/>
        <w:jc w:val="both"/>
      </w:pPr>
      <w:r>
        <w:t>For any questions or support needs, your development team is available to help ensure the platform continues to meet your business needs.</w:t>
      </w:r>
    </w:p>
    <w:p w14:paraId="1586680F" w14:textId="77777777" w:rsidR="00F14936" w:rsidRDefault="00000000" w:rsidP="005A279A">
      <w:pPr>
        <w:jc w:val="both"/>
      </w:pPr>
      <w:r>
        <w:pict w14:anchorId="7CD18FA8">
          <v:rect id="_x0000_i1033" style="width:0;height:1.5pt" o:hralign="center" o:hrstd="t" o:hr="t"/>
        </w:pict>
      </w:r>
    </w:p>
    <w:p w14:paraId="6052B89A" w14:textId="77777777" w:rsidR="00F14936" w:rsidRDefault="00000000" w:rsidP="005A279A">
      <w:pPr>
        <w:pStyle w:val="FirstParagraph"/>
        <w:jc w:val="both"/>
      </w:pPr>
      <w:r>
        <w:rPr>
          <w:i/>
          <w:iCs/>
        </w:rPr>
        <w:t>Document prepared: January 2025</w:t>
      </w:r>
      <w:r>
        <w:br/>
      </w:r>
      <w:r>
        <w:rPr>
          <w:i/>
          <w:iCs/>
        </w:rPr>
        <w:t>Platform Version: 1.0.5</w:t>
      </w:r>
      <w:bookmarkEnd w:id="0"/>
      <w:bookmarkEnd w:id="30"/>
    </w:p>
    <w:sectPr w:rsidR="00F149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0B1C02" w14:textId="77777777" w:rsidR="00EE4E21" w:rsidRDefault="00EE4E21">
      <w:pPr>
        <w:spacing w:after="0"/>
      </w:pPr>
      <w:r>
        <w:separator/>
      </w:r>
    </w:p>
  </w:endnote>
  <w:endnote w:type="continuationSeparator" w:id="0">
    <w:p w14:paraId="52036A10" w14:textId="77777777" w:rsidR="00EE4E21" w:rsidRDefault="00EE4E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6E1B87" w14:textId="77777777" w:rsidR="00EE4E21" w:rsidRDefault="00EE4E21">
      <w:r>
        <w:separator/>
      </w:r>
    </w:p>
  </w:footnote>
  <w:footnote w:type="continuationSeparator" w:id="0">
    <w:p w14:paraId="76692488" w14:textId="77777777" w:rsidR="00EE4E21" w:rsidRDefault="00EE4E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2F81E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03A6A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1723D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09261743">
    <w:abstractNumId w:val="0"/>
  </w:num>
  <w:num w:numId="2" w16cid:durableId="381946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09329621">
    <w:abstractNumId w:val="1"/>
  </w:num>
  <w:num w:numId="4" w16cid:durableId="929394020">
    <w:abstractNumId w:val="1"/>
  </w:num>
  <w:num w:numId="5" w16cid:durableId="250696967">
    <w:abstractNumId w:val="1"/>
  </w:num>
  <w:num w:numId="6" w16cid:durableId="145897065">
    <w:abstractNumId w:val="1"/>
  </w:num>
  <w:num w:numId="7" w16cid:durableId="1881165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20258175">
    <w:abstractNumId w:val="1"/>
  </w:num>
  <w:num w:numId="9" w16cid:durableId="407846892">
    <w:abstractNumId w:val="1"/>
  </w:num>
  <w:num w:numId="10" w16cid:durableId="867793499">
    <w:abstractNumId w:val="1"/>
  </w:num>
  <w:num w:numId="11" w16cid:durableId="1444956118">
    <w:abstractNumId w:val="1"/>
  </w:num>
  <w:num w:numId="12" w16cid:durableId="563638130">
    <w:abstractNumId w:val="1"/>
  </w:num>
  <w:num w:numId="13" w16cid:durableId="164630341">
    <w:abstractNumId w:val="1"/>
  </w:num>
  <w:num w:numId="14" w16cid:durableId="2104644849">
    <w:abstractNumId w:val="1"/>
  </w:num>
  <w:num w:numId="15" w16cid:durableId="123550195">
    <w:abstractNumId w:val="1"/>
  </w:num>
  <w:num w:numId="16" w16cid:durableId="7221817">
    <w:abstractNumId w:val="1"/>
  </w:num>
  <w:num w:numId="17" w16cid:durableId="1279221869">
    <w:abstractNumId w:val="1"/>
  </w:num>
  <w:num w:numId="18" w16cid:durableId="205529341">
    <w:abstractNumId w:val="1"/>
  </w:num>
  <w:num w:numId="19" w16cid:durableId="1499685170">
    <w:abstractNumId w:val="1"/>
  </w:num>
  <w:num w:numId="20" w16cid:durableId="246765234">
    <w:abstractNumId w:val="1"/>
  </w:num>
  <w:num w:numId="21" w16cid:durableId="1321881865">
    <w:abstractNumId w:val="1"/>
  </w:num>
  <w:num w:numId="22" w16cid:durableId="6137559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14936"/>
    <w:rsid w:val="00297FDA"/>
    <w:rsid w:val="004B125B"/>
    <w:rsid w:val="005A279A"/>
    <w:rsid w:val="00954122"/>
    <w:rsid w:val="00A84A5E"/>
    <w:rsid w:val="00EE4E21"/>
    <w:rsid w:val="00F149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D74D4"/>
  <w15:docId w15:val="{22A771D8-1961-4FA9-8188-CEEBFED11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177</Words>
  <Characters>6715</Characters>
  <Application>Microsoft Office Word</Application>
  <DocSecurity>0</DocSecurity>
  <Lines>55</Lines>
  <Paragraphs>15</Paragraphs>
  <ScaleCrop>false</ScaleCrop>
  <Company/>
  <LinksUpToDate>false</LinksUpToDate>
  <CharactersWithSpaces>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 P</cp:lastModifiedBy>
  <cp:revision>6</cp:revision>
  <dcterms:created xsi:type="dcterms:W3CDTF">2025-07-27T17:35:00Z</dcterms:created>
  <dcterms:modified xsi:type="dcterms:W3CDTF">2025-07-27T17:53:00Z</dcterms:modified>
</cp:coreProperties>
</file>